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8F21C7" w:rsidR="0000007A" w:rsidRPr="00DE7D30" w:rsidRDefault="0055598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55988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DE662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55988">
              <w:t xml:space="preserve"> </w:t>
            </w:r>
            <w:r w:rsidR="00555988" w:rsidRPr="00555988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6A1AA2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E7CA98F" w:rsidR="0000007A" w:rsidRPr="00DE7D30" w:rsidRDefault="00555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55988">
              <w:rPr>
                <w:rFonts w:ascii="Arial" w:hAnsi="Arial" w:cs="Arial"/>
                <w:b/>
                <w:szCs w:val="28"/>
                <w:lang w:val="en-GB"/>
              </w:rPr>
              <w:t>Consumption Recovery, Digital Economy and Green Transformation in the Post-Pandemic Er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80B63C" w:rsidR="00CF0BBB" w:rsidRPr="00DE7D30" w:rsidRDefault="00555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8DEBF48" w14:textId="77777777" w:rsidR="00B95D75" w:rsidRPr="00B95D75" w:rsidRDefault="00B95D75" w:rsidP="00B95D75">
            <w:pPr>
              <w:rPr>
                <w:b/>
                <w:bCs/>
                <w:sz w:val="20"/>
                <w:szCs w:val="20"/>
                <w:lang w:val="en-GB"/>
              </w:rPr>
            </w:pPr>
            <w:r w:rsidRPr="00B95D75">
              <w:rPr>
                <w:b/>
                <w:bCs/>
                <w:sz w:val="20"/>
                <w:szCs w:val="20"/>
                <w:lang w:val="en-GB"/>
              </w:rPr>
              <w:t>1.</w:t>
            </w:r>
            <w:r w:rsidRPr="00B95D75">
              <w:rPr>
                <w:b/>
                <w:bCs/>
                <w:sz w:val="20"/>
                <w:szCs w:val="20"/>
                <w:lang w:val="en-GB"/>
              </w:rPr>
              <w:tab/>
              <w:t>The manuscript important for scientific community.</w:t>
            </w:r>
          </w:p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E3C73BB" w:rsidR="00F1171E" w:rsidRPr="00900E9B" w:rsidRDefault="00B95D75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95D75">
              <w:rPr>
                <w:b/>
                <w:bCs/>
                <w:sz w:val="20"/>
                <w:szCs w:val="20"/>
                <w:lang w:val="en-GB"/>
              </w:rPr>
              <w:t>2.</w:t>
            </w:r>
            <w:r w:rsidRPr="00B95D75">
              <w:rPr>
                <w:b/>
                <w:bCs/>
                <w:sz w:val="20"/>
                <w:szCs w:val="20"/>
                <w:lang w:val="en-GB"/>
              </w:rPr>
              <w:tab/>
              <w:t xml:space="preserve"> the title of the article suitable</w:t>
            </w:r>
            <w:proofErr w:type="gramStart"/>
            <w:r w:rsidRPr="00B95D75">
              <w:rPr>
                <w:b/>
                <w:bCs/>
                <w:sz w:val="20"/>
                <w:szCs w:val="20"/>
                <w:lang w:val="en-GB"/>
              </w:rPr>
              <w:t>, ,</w:t>
            </w:r>
            <w:proofErr w:type="gramEnd"/>
            <w:r w:rsidRPr="00B95D75">
              <w:rPr>
                <w:b/>
                <w:bCs/>
                <w:sz w:val="20"/>
                <w:szCs w:val="20"/>
                <w:lang w:val="en-GB"/>
              </w:rPr>
              <w:t xml:space="preserve"> It would be better if it was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E45DFF" w:rsidR="00F1171E" w:rsidRPr="00900E9B" w:rsidRDefault="00B95D75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95D75">
              <w:rPr>
                <w:b/>
                <w:bCs/>
                <w:sz w:val="20"/>
                <w:szCs w:val="20"/>
                <w:lang w:val="en-GB"/>
              </w:rPr>
              <w:t>3.</w:t>
            </w:r>
            <w:r w:rsidRPr="00B95D75">
              <w:rPr>
                <w:b/>
                <w:bCs/>
                <w:sz w:val="20"/>
                <w:szCs w:val="20"/>
                <w:lang w:val="en-GB"/>
              </w:rPr>
              <w:tab/>
              <w:t>the abstract of the article comprehensive, just less equipped with keywords at the end of the abstra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58B985EF" w:rsidR="00F1171E" w:rsidRPr="00900E9B" w:rsidRDefault="00C827B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827B7">
              <w:rPr>
                <w:b/>
                <w:bCs/>
                <w:sz w:val="20"/>
                <w:szCs w:val="20"/>
                <w:lang w:val="en-GB"/>
              </w:rPr>
              <w:t>4.</w:t>
            </w:r>
            <w:r w:rsidRPr="00C827B7">
              <w:rPr>
                <w:b/>
                <w:bCs/>
                <w:sz w:val="20"/>
                <w:szCs w:val="20"/>
                <w:lang w:val="en-GB"/>
              </w:rPr>
              <w:tab/>
              <w:t>Structurally it is appropriate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5DF63CB6" w:rsidR="00F1171E" w:rsidRPr="00900E9B" w:rsidRDefault="00C827B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827B7">
              <w:rPr>
                <w:b/>
                <w:bCs/>
                <w:sz w:val="20"/>
                <w:szCs w:val="20"/>
                <w:lang w:val="en-GB"/>
              </w:rPr>
              <w:t>5.</w:t>
            </w:r>
            <w:r w:rsidRPr="00C827B7">
              <w:rPr>
                <w:b/>
                <w:bCs/>
                <w:sz w:val="20"/>
                <w:szCs w:val="20"/>
                <w:lang w:val="en-GB"/>
              </w:rPr>
              <w:tab/>
              <w:t>The manuscript is scientifically adequate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41EE66F" w14:textId="77777777" w:rsidR="00C827B7" w:rsidRPr="00C827B7" w:rsidRDefault="00C827B7" w:rsidP="00C827B7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24FE0567" w14:textId="407B02E5" w:rsidR="00F1171E" w:rsidRPr="00900E9B" w:rsidRDefault="00C827B7" w:rsidP="00C827B7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827B7">
              <w:rPr>
                <w:b/>
                <w:bCs/>
                <w:sz w:val="20"/>
                <w:szCs w:val="20"/>
                <w:lang w:val="en-GB"/>
              </w:rPr>
              <w:t>6.</w:t>
            </w:r>
            <w:r w:rsidRPr="00C827B7">
              <w:rPr>
                <w:b/>
                <w:bCs/>
                <w:sz w:val="20"/>
                <w:szCs w:val="20"/>
                <w:lang w:val="en-GB"/>
              </w:rPr>
              <w:tab/>
              <w:t xml:space="preserve">The references sufficient and recent, </w:t>
            </w:r>
            <w:proofErr w:type="gramStart"/>
            <w:r w:rsidRPr="00C827B7">
              <w:rPr>
                <w:b/>
                <w:bCs/>
                <w:sz w:val="20"/>
                <w:szCs w:val="20"/>
                <w:lang w:val="en-GB"/>
              </w:rPr>
              <w:t>Although</w:t>
            </w:r>
            <w:proofErr w:type="gramEnd"/>
            <w:r w:rsidRPr="00C827B7">
              <w:rPr>
                <w:b/>
                <w:bCs/>
                <w:sz w:val="20"/>
                <w:szCs w:val="20"/>
                <w:lang w:val="en-GB"/>
              </w:rPr>
              <w:t xml:space="preserve"> there are still some who are over ten years old. But still quite adequate...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25600DD" w:rsidR="00F1171E" w:rsidRPr="00900E9B" w:rsidRDefault="00C827B7" w:rsidP="007222C8">
            <w:pPr>
              <w:rPr>
                <w:sz w:val="20"/>
                <w:szCs w:val="20"/>
                <w:lang w:val="en-GB"/>
              </w:rPr>
            </w:pPr>
            <w:r w:rsidRPr="00C827B7">
              <w:rPr>
                <w:sz w:val="20"/>
                <w:szCs w:val="20"/>
                <w:lang w:val="en-GB"/>
              </w:rPr>
              <w:t>The language/English quality of the article is sufficient for scientific communication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9BA8A8A" w:rsidR="00F1171E" w:rsidRPr="00900E9B" w:rsidRDefault="00EB6DD9" w:rsidP="007222C8">
            <w:pPr>
              <w:rPr>
                <w:sz w:val="20"/>
                <w:szCs w:val="20"/>
                <w:lang w:val="en-GB"/>
              </w:rPr>
            </w:pPr>
            <w:r w:rsidRPr="00EB6DD9">
              <w:rPr>
                <w:sz w:val="20"/>
                <w:szCs w:val="20"/>
                <w:lang w:val="en-GB"/>
              </w:rPr>
              <w:t xml:space="preserve">Articles worthy of publication as additional references to </w:t>
            </w:r>
            <w:r w:rsidR="00A33579">
              <w:rPr>
                <w:sz w:val="20"/>
                <w:szCs w:val="20"/>
                <w:lang w:val="en-GB"/>
              </w:rPr>
              <w:t>economic</w:t>
            </w:r>
            <w:r w:rsidRPr="00EB6DD9">
              <w:rPr>
                <w:sz w:val="20"/>
                <w:szCs w:val="20"/>
                <w:lang w:val="en-GB"/>
              </w:rPr>
              <w:t xml:space="preserve"> science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30"/>
        <w:gridCol w:w="7178"/>
        <w:gridCol w:w="7165"/>
      </w:tblGrid>
      <w:tr w:rsidR="0031451D" w14:paraId="2F0584F6" w14:textId="77777777" w:rsidTr="0031451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65E8B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7B5A848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1451D" w14:paraId="36331AA3" w14:textId="77777777" w:rsidTr="0031451D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8AB1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75A0D" w14:textId="77777777" w:rsidR="0031451D" w:rsidRDefault="0031451D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695F1" w14:textId="77777777" w:rsidR="0031451D" w:rsidRDefault="0031451D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1451D" w14:paraId="513B6B23" w14:textId="77777777" w:rsidTr="0031451D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1C21E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D0F01C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83BA2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434B168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86D0DB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0E84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C4B732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B4B975" w14:textId="77777777" w:rsidR="0031451D" w:rsidRDefault="0031451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F89F471" w14:textId="77777777" w:rsidR="0031451D" w:rsidRDefault="0031451D" w:rsidP="0031451D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31451D" w14:paraId="6F24555F" w14:textId="77777777" w:rsidTr="0031451D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38997" w14:textId="77777777" w:rsidR="0031451D" w:rsidRDefault="0031451D">
            <w:pPr>
              <w:spacing w:line="276" w:lineRule="auto"/>
            </w:pPr>
          </w:p>
          <w:p w14:paraId="5D72271E" w14:textId="77777777" w:rsidR="0031451D" w:rsidRDefault="0031451D">
            <w:pPr>
              <w:spacing w:line="276" w:lineRule="auto"/>
            </w:pPr>
          </w:p>
          <w:p w14:paraId="7F538BC0" w14:textId="77777777" w:rsidR="0031451D" w:rsidRDefault="0031451D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43254D7F" w14:textId="77777777" w:rsidR="0031451D" w:rsidRDefault="0031451D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091AC7A6" w14:textId="77777777" w:rsidR="0031451D" w:rsidRDefault="0031451D">
            <w:pPr>
              <w:spacing w:line="276" w:lineRule="auto"/>
              <w:rPr>
                <w:bCs/>
                <w:u w:val="single"/>
                <w:lang w:val="en-GB"/>
              </w:rPr>
            </w:pPr>
            <w:r>
              <w:rPr>
                <w:bCs/>
                <w:u w:val="single"/>
                <w:lang w:val="en-GB"/>
              </w:rPr>
              <w:t>Reviewer Details:</w:t>
            </w:r>
          </w:p>
          <w:p w14:paraId="6369DBDB" w14:textId="77777777" w:rsidR="0031451D" w:rsidRDefault="0031451D">
            <w:pPr>
              <w:spacing w:line="276" w:lineRule="auto"/>
              <w:rPr>
                <w:bCs/>
                <w:u w:val="single"/>
                <w:lang w:val="en-GB"/>
              </w:rPr>
            </w:pPr>
          </w:p>
        </w:tc>
      </w:tr>
      <w:tr w:rsidR="0031451D" w14:paraId="5CEA9854" w14:textId="77777777" w:rsidTr="0031451D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EBFE2B" w14:textId="77777777" w:rsidR="0031451D" w:rsidRDefault="0031451D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829DBF" w14:textId="3166EFCD" w:rsidR="0031451D" w:rsidRDefault="0068148F">
            <w:pPr>
              <w:spacing w:line="276" w:lineRule="auto"/>
              <w:rPr>
                <w:b/>
                <w:bCs/>
              </w:rPr>
            </w:pPr>
            <w:r w:rsidRPr="0068148F">
              <w:rPr>
                <w:b/>
                <w:bCs/>
              </w:rPr>
              <w:t xml:space="preserve">Yousif Mousa </w:t>
            </w:r>
            <w:proofErr w:type="spellStart"/>
            <w:r w:rsidRPr="0068148F">
              <w:rPr>
                <w:b/>
                <w:bCs/>
              </w:rPr>
              <w:t>Sabti</w:t>
            </w:r>
            <w:proofErr w:type="spellEnd"/>
          </w:p>
        </w:tc>
      </w:tr>
      <w:tr w:rsidR="0031451D" w14:paraId="13CA5655" w14:textId="77777777" w:rsidTr="0031451D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E2B6BE" w14:textId="77777777" w:rsidR="0031451D" w:rsidRDefault="0031451D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963E6" w14:textId="647C8190" w:rsidR="0031451D" w:rsidRDefault="0068148F">
            <w:pPr>
              <w:spacing w:line="276" w:lineRule="auto"/>
              <w:rPr>
                <w:b/>
                <w:bCs/>
                <w:lang w:val="en-GB"/>
              </w:rPr>
            </w:pPr>
            <w:r w:rsidRPr="0068148F">
              <w:rPr>
                <w:b/>
                <w:bCs/>
                <w:lang w:val="en-GB"/>
              </w:rPr>
              <w:t xml:space="preserve">Imam </w:t>
            </w:r>
            <w:proofErr w:type="spellStart"/>
            <w:r w:rsidRPr="0068148F">
              <w:rPr>
                <w:b/>
                <w:bCs/>
                <w:lang w:val="en-GB"/>
              </w:rPr>
              <w:t>Ja'afar</w:t>
            </w:r>
            <w:proofErr w:type="spellEnd"/>
            <w:r w:rsidRPr="0068148F">
              <w:rPr>
                <w:b/>
                <w:bCs/>
                <w:lang w:val="en-GB"/>
              </w:rPr>
              <w:t xml:space="preserve"> Al-Sadiq University, Iraq</w:t>
            </w:r>
            <w:bookmarkStart w:id="0" w:name="_GoBack"/>
            <w:bookmarkEnd w:id="0"/>
          </w:p>
        </w:tc>
      </w:tr>
    </w:tbl>
    <w:p w14:paraId="545EC44F" w14:textId="77777777" w:rsidR="0031451D" w:rsidRDefault="0031451D" w:rsidP="0031451D"/>
    <w:p w14:paraId="529DE4D6" w14:textId="77777777" w:rsidR="0031451D" w:rsidRDefault="0031451D" w:rsidP="0031451D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14461" w14:textId="77777777" w:rsidR="00C226F3" w:rsidRPr="0000007A" w:rsidRDefault="00C226F3" w:rsidP="0099583E">
      <w:r>
        <w:separator/>
      </w:r>
    </w:p>
  </w:endnote>
  <w:endnote w:type="continuationSeparator" w:id="0">
    <w:p w14:paraId="072CFC3C" w14:textId="77777777" w:rsidR="00C226F3" w:rsidRPr="0000007A" w:rsidRDefault="00C226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EF628" w14:textId="77777777" w:rsidR="00C226F3" w:rsidRPr="0000007A" w:rsidRDefault="00C226F3" w:rsidP="0099583E">
      <w:r>
        <w:separator/>
      </w:r>
    </w:p>
  </w:footnote>
  <w:footnote w:type="continuationSeparator" w:id="0">
    <w:p w14:paraId="4E5EAE5E" w14:textId="77777777" w:rsidR="00C226F3" w:rsidRPr="0000007A" w:rsidRDefault="00C226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19C4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25A6"/>
    <w:rsid w:val="00103F91"/>
    <w:rsid w:val="00121FFA"/>
    <w:rsid w:val="0012616A"/>
    <w:rsid w:val="00136984"/>
    <w:rsid w:val="0014019F"/>
    <w:rsid w:val="00142A9C"/>
    <w:rsid w:val="00150055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DD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366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51D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B98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988"/>
    <w:rsid w:val="00557CD3"/>
    <w:rsid w:val="00560D3C"/>
    <w:rsid w:val="00565D90"/>
    <w:rsid w:val="00567DE0"/>
    <w:rsid w:val="005735A5"/>
    <w:rsid w:val="005757CF"/>
    <w:rsid w:val="00581FF9"/>
    <w:rsid w:val="00597616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48F"/>
    <w:rsid w:val="0068243C"/>
    <w:rsid w:val="0068446F"/>
    <w:rsid w:val="00686DCE"/>
    <w:rsid w:val="00690EDE"/>
    <w:rsid w:val="006936D1"/>
    <w:rsid w:val="00696CAD"/>
    <w:rsid w:val="006A1AA2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A84"/>
    <w:rsid w:val="00751520"/>
    <w:rsid w:val="00766889"/>
    <w:rsid w:val="00766A0D"/>
    <w:rsid w:val="00767F8C"/>
    <w:rsid w:val="00780B67"/>
    <w:rsid w:val="00781D07"/>
    <w:rsid w:val="007907B3"/>
    <w:rsid w:val="007A62F8"/>
    <w:rsid w:val="007B1099"/>
    <w:rsid w:val="007B54A4"/>
    <w:rsid w:val="007C6CDF"/>
    <w:rsid w:val="007D0246"/>
    <w:rsid w:val="007E09DF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11BE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579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895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D75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6F3"/>
    <w:rsid w:val="00C22886"/>
    <w:rsid w:val="00C25C8F"/>
    <w:rsid w:val="00C263C6"/>
    <w:rsid w:val="00C428BC"/>
    <w:rsid w:val="00C435C6"/>
    <w:rsid w:val="00C635B6"/>
    <w:rsid w:val="00C70DFC"/>
    <w:rsid w:val="00C82466"/>
    <w:rsid w:val="00C827B7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17E22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D430F"/>
    <w:rsid w:val="00DE7D30"/>
    <w:rsid w:val="00E03C32"/>
    <w:rsid w:val="00E3111A"/>
    <w:rsid w:val="00E40ED2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DD9"/>
    <w:rsid w:val="00EB6E15"/>
    <w:rsid w:val="00EC6894"/>
    <w:rsid w:val="00ED6B12"/>
    <w:rsid w:val="00ED7400"/>
    <w:rsid w:val="00EF326D"/>
    <w:rsid w:val="00EF53FE"/>
    <w:rsid w:val="00EF63D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2F3F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2E7B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</cp:revision>
  <dcterms:created xsi:type="dcterms:W3CDTF">2024-08-22T07:45:00Z</dcterms:created>
  <dcterms:modified xsi:type="dcterms:W3CDTF">2026-02-19T09:50:00Z</dcterms:modified>
</cp:coreProperties>
</file>